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7997E49C" w:rsidR="00814AA6" w:rsidRPr="00C26ACA" w:rsidRDefault="00B058C2" w:rsidP="00C26ACA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E844E7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7C7247">
        <w:rPr>
          <w:rFonts w:ascii="Times New Roman" w:hAnsi="Times New Roman" w:cs="Times New Roman"/>
          <w:sz w:val="24"/>
          <w:szCs w:val="24"/>
        </w:rPr>
        <w:t>Tehnike snimanja kompjuteriziranom tomografijom</w:t>
      </w:r>
      <w:r w:rsidR="00C26ACA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SEMESTAR</w:t>
            </w:r>
          </w:p>
        </w:tc>
        <w:tc>
          <w:tcPr>
            <w:tcW w:w="5760" w:type="dxa"/>
          </w:tcPr>
          <w:p w14:paraId="74605F9B" w14:textId="537B772B" w:rsidR="00B058C2" w:rsidRPr="00C26ACA" w:rsidRDefault="00C26AC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26ACA">
              <w:rPr>
                <w:rFonts w:ascii="Times New Roman" w:hAnsi="Times New Roman" w:cs="Times New Roman"/>
              </w:rPr>
              <w:t>Šest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26ACA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26ACA"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PREDMET</w:t>
            </w:r>
          </w:p>
        </w:tc>
        <w:tc>
          <w:tcPr>
            <w:tcW w:w="5760" w:type="dxa"/>
          </w:tcPr>
          <w:p w14:paraId="3C7D8ABB" w14:textId="2EE88A0F" w:rsidR="00B058C2" w:rsidRPr="00C26ACA" w:rsidRDefault="00C26ACA" w:rsidP="00B058C2">
            <w:pPr>
              <w:jc w:val="center"/>
              <w:rPr>
                <w:rFonts w:ascii="Times New Roman" w:hAnsi="Times New Roman" w:cs="Times New Roman"/>
              </w:rPr>
            </w:pPr>
            <w:r w:rsidRPr="00C26ACA">
              <w:rPr>
                <w:rFonts w:ascii="Times New Roman" w:hAnsi="Times New Roman" w:cs="Times New Roman"/>
              </w:rPr>
              <w:t>Tehnike snimanja kompjuteriziranom tomografijom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C26ACA" w:rsidRDefault="00B058C2" w:rsidP="00B058C2">
            <w:pPr>
              <w:rPr>
                <w:rFonts w:ascii="Times New Roman" w:hAnsi="Times New Roman" w:cs="Times New Roman"/>
                <w:b/>
                <w:bCs/>
              </w:rPr>
            </w:pPr>
            <w:r w:rsidRPr="00C26ACA">
              <w:rPr>
                <w:rFonts w:ascii="Times New Roman" w:hAnsi="Times New Roman" w:cs="Times New Roman"/>
                <w:b/>
                <w:bCs/>
              </w:rPr>
              <w:t>DATUM ODRŽAVANJA</w:t>
            </w:r>
          </w:p>
        </w:tc>
        <w:tc>
          <w:tcPr>
            <w:tcW w:w="5760" w:type="dxa"/>
          </w:tcPr>
          <w:p w14:paraId="5A7E1989" w14:textId="4259155B" w:rsidR="00B763EA" w:rsidRPr="00C26ACA" w:rsidRDefault="0028372B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="00B11993" w:rsidRPr="00C26ACA">
              <w:rPr>
                <w:rFonts w:ascii="Times New Roman" w:hAnsi="Times New Roman" w:cs="Times New Roman"/>
              </w:rPr>
              <w:t>.0</w:t>
            </w:r>
            <w:r w:rsidR="00C93743">
              <w:rPr>
                <w:rFonts w:ascii="Times New Roman" w:hAnsi="Times New Roman" w:cs="Times New Roman"/>
              </w:rPr>
              <w:t>9</w:t>
            </w:r>
            <w:r w:rsidR="00B11993" w:rsidRPr="00C26ACA">
              <w:rPr>
                <w:rFonts w:ascii="Times New Roman" w:hAnsi="Times New Roman" w:cs="Times New Roman"/>
              </w:rPr>
              <w:t>.2025</w:t>
            </w:r>
            <w:r w:rsidR="00B40AF3" w:rsidRPr="00C26ACA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C26AC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B9767A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C26ACA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C26AC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C26ACA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C26AC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C26ACA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</w:pPr>
            <w:r w:rsidRPr="00C26ACA">
              <w:rPr>
                <w:rFonts w:ascii="Times New Roman" w:eastAsia="Times New Roman" w:hAnsi="Times New Roman" w:cs="Times New Roman"/>
                <w:b/>
                <w:bCs/>
                <w:lang w:eastAsia="bs-Latn-BA"/>
              </w:rPr>
              <w:t>Ocjena</w:t>
            </w:r>
          </w:p>
        </w:tc>
      </w:tr>
      <w:tr w:rsidR="00E21D47" w:rsidRPr="00B9767A" w14:paraId="52C67F5A" w14:textId="77777777" w:rsidTr="00830ED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39F17CA2" w14:textId="77777777" w:rsidR="00E21D47" w:rsidRPr="00B9767A" w:rsidRDefault="00E21D47" w:rsidP="00E21D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9767A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</w:tcPr>
          <w:p w14:paraId="004738AF" w14:textId="75141D9C" w:rsidR="00E21D47" w:rsidRPr="00B9767A" w:rsidRDefault="00E21D47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322EFF">
              <w:t>1</w:t>
            </w:r>
            <w:r w:rsidR="00E844E7">
              <w:t>484</w:t>
            </w:r>
            <w:r w:rsidRPr="00322EFF">
              <w:t>/2</w:t>
            </w:r>
            <w:r w:rsidR="00E844E7">
              <w:t>1</w:t>
            </w:r>
            <w:r w:rsidRPr="00322EFF">
              <w:t>-R</w:t>
            </w:r>
          </w:p>
        </w:tc>
        <w:tc>
          <w:tcPr>
            <w:tcW w:w="1842" w:type="dxa"/>
            <w:noWrap/>
          </w:tcPr>
          <w:p w14:paraId="47563F48" w14:textId="02770819" w:rsidR="00E21D47" w:rsidRPr="00B9767A" w:rsidRDefault="00C93743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Nije položio/la</w:t>
            </w:r>
          </w:p>
        </w:tc>
      </w:tr>
      <w:tr w:rsidR="00E21D47" w:rsidRPr="00B9767A" w14:paraId="313F752D" w14:textId="77777777" w:rsidTr="00830ED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41091E3" w14:textId="77777777" w:rsidR="00E21D47" w:rsidRPr="00B9767A" w:rsidRDefault="00E21D47" w:rsidP="00E21D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9767A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</w:tcPr>
          <w:p w14:paraId="2AB98469" w14:textId="4D9AEEF7" w:rsidR="00E21D47" w:rsidRPr="00B9767A" w:rsidRDefault="00E21D47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322EFF">
              <w:t>152</w:t>
            </w:r>
            <w:r w:rsidR="00092C23">
              <w:t>3</w:t>
            </w:r>
            <w:r w:rsidRPr="00322EFF">
              <w:t>/22-R</w:t>
            </w:r>
          </w:p>
        </w:tc>
        <w:tc>
          <w:tcPr>
            <w:tcW w:w="1842" w:type="dxa"/>
            <w:noWrap/>
          </w:tcPr>
          <w:p w14:paraId="2A198CE8" w14:textId="564EBA7D" w:rsidR="00E21D47" w:rsidRPr="00B9767A" w:rsidRDefault="00C93743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Nije p</w:t>
            </w:r>
            <w:r w:rsidR="0028372B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ristupi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/la</w:t>
            </w:r>
          </w:p>
        </w:tc>
      </w:tr>
      <w:tr w:rsidR="00E21D47" w:rsidRPr="00B9767A" w14:paraId="6531F4A7" w14:textId="77777777" w:rsidTr="00830ED1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A7F1178" w14:textId="77777777" w:rsidR="00E21D47" w:rsidRPr="00B9767A" w:rsidRDefault="00E21D47" w:rsidP="00E21D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9767A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3</w:t>
            </w:r>
          </w:p>
        </w:tc>
        <w:tc>
          <w:tcPr>
            <w:tcW w:w="2621" w:type="dxa"/>
            <w:noWrap/>
          </w:tcPr>
          <w:p w14:paraId="27CE056F" w14:textId="5044B715" w:rsidR="00E21D47" w:rsidRPr="00B9767A" w:rsidRDefault="00E21D47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322EFF">
              <w:t>1</w:t>
            </w:r>
            <w:r w:rsidR="00092C23">
              <w:t>498</w:t>
            </w:r>
            <w:r w:rsidRPr="00322EFF">
              <w:t>/2</w:t>
            </w:r>
            <w:r w:rsidR="00092C23">
              <w:t>1</w:t>
            </w:r>
            <w:r w:rsidRPr="00322EFF">
              <w:t>-R</w:t>
            </w:r>
          </w:p>
        </w:tc>
        <w:tc>
          <w:tcPr>
            <w:tcW w:w="1842" w:type="dxa"/>
            <w:noWrap/>
          </w:tcPr>
          <w:p w14:paraId="25B328D3" w14:textId="66C0EEA1" w:rsidR="00E21D47" w:rsidRPr="00B9767A" w:rsidRDefault="0028372B" w:rsidP="00E21D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7 (sedam)</w:t>
            </w:r>
          </w:p>
        </w:tc>
      </w:tr>
    </w:tbl>
    <w:p w14:paraId="53CF052E" w14:textId="77777777" w:rsidR="00C26ACA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798DB1AE" w14:textId="27F0FBFF" w:rsidR="00C26ACA" w:rsidRDefault="0042507E" w:rsidP="00C26ACA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8372B"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9374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C26ACA" w:rsidRPr="00C26A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AC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</w:t>
      </w:r>
      <w:r w:rsidR="00C26ACA"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2DEA2025" w:rsidR="00B058C2" w:rsidRPr="00601E58" w:rsidRDefault="00C26ACA" w:rsidP="00C26AC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4D800" w14:textId="77777777" w:rsidR="00062DAA" w:rsidRDefault="00062DAA" w:rsidP="00B058C2">
      <w:pPr>
        <w:spacing w:after="0" w:line="240" w:lineRule="auto"/>
      </w:pPr>
      <w:r>
        <w:separator/>
      </w:r>
    </w:p>
  </w:endnote>
  <w:endnote w:type="continuationSeparator" w:id="0">
    <w:p w14:paraId="523EC67F" w14:textId="77777777" w:rsidR="00062DAA" w:rsidRDefault="00062DAA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57390" w14:textId="77777777" w:rsidR="00062DAA" w:rsidRDefault="00062DAA" w:rsidP="00B058C2">
      <w:pPr>
        <w:spacing w:after="0" w:line="240" w:lineRule="auto"/>
      </w:pPr>
      <w:r>
        <w:separator/>
      </w:r>
    </w:p>
  </w:footnote>
  <w:footnote w:type="continuationSeparator" w:id="0">
    <w:p w14:paraId="672CC149" w14:textId="77777777" w:rsidR="00062DAA" w:rsidRDefault="00062DAA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62DAA"/>
    <w:rsid w:val="00072218"/>
    <w:rsid w:val="0007569C"/>
    <w:rsid w:val="00092C23"/>
    <w:rsid w:val="0011327E"/>
    <w:rsid w:val="00137192"/>
    <w:rsid w:val="00145781"/>
    <w:rsid w:val="00152F2D"/>
    <w:rsid w:val="00157E61"/>
    <w:rsid w:val="001632CB"/>
    <w:rsid w:val="001979AB"/>
    <w:rsid w:val="001C248F"/>
    <w:rsid w:val="00276F58"/>
    <w:rsid w:val="0028372B"/>
    <w:rsid w:val="002A015A"/>
    <w:rsid w:val="002A4893"/>
    <w:rsid w:val="002C50B1"/>
    <w:rsid w:val="002D4B18"/>
    <w:rsid w:val="003338C2"/>
    <w:rsid w:val="0034324F"/>
    <w:rsid w:val="00350A2F"/>
    <w:rsid w:val="003C1B13"/>
    <w:rsid w:val="0040596A"/>
    <w:rsid w:val="004142DA"/>
    <w:rsid w:val="0042507E"/>
    <w:rsid w:val="00484915"/>
    <w:rsid w:val="004F105B"/>
    <w:rsid w:val="00560F11"/>
    <w:rsid w:val="00562AB6"/>
    <w:rsid w:val="00601E58"/>
    <w:rsid w:val="00632D40"/>
    <w:rsid w:val="00636724"/>
    <w:rsid w:val="006B1989"/>
    <w:rsid w:val="006C7D01"/>
    <w:rsid w:val="00701BE9"/>
    <w:rsid w:val="00725544"/>
    <w:rsid w:val="007C7247"/>
    <w:rsid w:val="00814AA6"/>
    <w:rsid w:val="0085601F"/>
    <w:rsid w:val="008A4AAC"/>
    <w:rsid w:val="009169B7"/>
    <w:rsid w:val="009336B7"/>
    <w:rsid w:val="00973EB1"/>
    <w:rsid w:val="009E2867"/>
    <w:rsid w:val="00A02665"/>
    <w:rsid w:val="00A429BC"/>
    <w:rsid w:val="00A54670"/>
    <w:rsid w:val="00AC7621"/>
    <w:rsid w:val="00B058C2"/>
    <w:rsid w:val="00B11993"/>
    <w:rsid w:val="00B40AF3"/>
    <w:rsid w:val="00B44FB8"/>
    <w:rsid w:val="00B70B27"/>
    <w:rsid w:val="00B726BC"/>
    <w:rsid w:val="00B763EA"/>
    <w:rsid w:val="00B767AE"/>
    <w:rsid w:val="00B9376F"/>
    <w:rsid w:val="00B9767A"/>
    <w:rsid w:val="00BF771C"/>
    <w:rsid w:val="00C04EDC"/>
    <w:rsid w:val="00C204DE"/>
    <w:rsid w:val="00C26ACA"/>
    <w:rsid w:val="00C32156"/>
    <w:rsid w:val="00C824DE"/>
    <w:rsid w:val="00C93743"/>
    <w:rsid w:val="00CD2F57"/>
    <w:rsid w:val="00CD67FE"/>
    <w:rsid w:val="00CF2620"/>
    <w:rsid w:val="00D13E2F"/>
    <w:rsid w:val="00D56588"/>
    <w:rsid w:val="00D9645D"/>
    <w:rsid w:val="00E21D47"/>
    <w:rsid w:val="00E844E7"/>
    <w:rsid w:val="00EA459C"/>
    <w:rsid w:val="00EB29FD"/>
    <w:rsid w:val="00EF5954"/>
    <w:rsid w:val="00F07913"/>
    <w:rsid w:val="00F10D80"/>
    <w:rsid w:val="00F34173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9</cp:revision>
  <cp:lastPrinted>2022-02-02T13:29:00Z</cp:lastPrinted>
  <dcterms:created xsi:type="dcterms:W3CDTF">2025-01-28T09:27:00Z</dcterms:created>
  <dcterms:modified xsi:type="dcterms:W3CDTF">2025-09-15T08:35:00Z</dcterms:modified>
</cp:coreProperties>
</file>